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79E4C7" w14:textId="77777777" w:rsidR="006C6589" w:rsidRDefault="006C6589">
      <w:pPr>
        <w:rPr>
          <w:lang w:val="et-EE"/>
        </w:rPr>
      </w:pPr>
      <w:r>
        <w:rPr>
          <w:lang w:val="et-EE"/>
        </w:rPr>
        <w:t>Requesting a new token in order to get authorized to read and write data to TMDB. We put the api key to postman and using GET method it generated us a new token to use.</w:t>
      </w:r>
      <w:r>
        <w:rPr>
          <w:lang w:val="et-EE"/>
        </w:rPr>
        <w:br/>
      </w:r>
      <w:r>
        <w:rPr>
          <w:lang w:val="et-EE"/>
        </w:rPr>
        <w:br/>
        <w:t xml:space="preserve">Afterwards the request token had to be approved by the user logged in to TMDB. Provided the link </w:t>
      </w:r>
    </w:p>
    <w:p w14:paraId="2FAFEC3D" w14:textId="2D19B4E1" w:rsidR="006C6589" w:rsidRPr="006C6589" w:rsidRDefault="00BA2B09" w:rsidP="006C65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C4E"/>
          <w:sz w:val="18"/>
          <w:szCs w:val="18"/>
          <w:lang w:val="en-150" w:eastAsia="en-150"/>
        </w:rPr>
      </w:pPr>
      <w:r w:rsidRPr="006C6589">
        <w:rPr>
          <w:lang w:val="et-EE"/>
        </w:rPr>
        <w:drawing>
          <wp:anchor distT="0" distB="0" distL="114300" distR="114300" simplePos="0" relativeHeight="251658240" behindDoc="0" locked="0" layoutInCell="1" allowOverlap="1" wp14:anchorId="4CBE8BD7" wp14:editId="4E3CD98E">
            <wp:simplePos x="0" y="0"/>
            <wp:positionH relativeFrom="margin">
              <wp:align>right</wp:align>
            </wp:positionH>
            <wp:positionV relativeFrom="paragraph">
              <wp:posOffset>257810</wp:posOffset>
            </wp:positionV>
            <wp:extent cx="5731510" cy="1495425"/>
            <wp:effectExtent l="0" t="0" r="254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 w:rsidR="006C6589" w:rsidRPr="006C6589">
        <w:rPr>
          <w:rFonts w:ascii="Courier New" w:eastAsia="Times New Roman" w:hAnsi="Courier New" w:cs="Courier New"/>
          <w:color w:val="333C4E"/>
          <w:sz w:val="18"/>
          <w:szCs w:val="18"/>
          <w:lang w:val="en-150" w:eastAsia="en-150"/>
        </w:rPr>
        <w:t>https://www.themoviedb.org/authenticate/{</w:t>
      </w:r>
      <w:proofErr w:type="gramEnd"/>
      <w:r w:rsidR="006C6589" w:rsidRPr="006C6589">
        <w:rPr>
          <w:rFonts w:ascii="Courier New" w:eastAsia="Times New Roman" w:hAnsi="Courier New" w:cs="Courier New"/>
          <w:color w:val="333C4E"/>
          <w:sz w:val="18"/>
          <w:szCs w:val="18"/>
          <w:lang w:val="en-150" w:eastAsia="en-150"/>
        </w:rPr>
        <w:t>REQUEST_TOKEN}</w:t>
      </w:r>
    </w:p>
    <w:p w14:paraId="3C88208C" w14:textId="0DBCBDD2" w:rsidR="00BA2B09" w:rsidRDefault="00BA2B09">
      <w:pPr>
        <w:rPr>
          <w:lang w:val="et-EE"/>
        </w:rPr>
      </w:pPr>
    </w:p>
    <w:p w14:paraId="05368F2B" w14:textId="2EFDB14F" w:rsidR="00F449A8" w:rsidRPr="006C6589" w:rsidRDefault="00BA2B09">
      <w:pPr>
        <w:rPr>
          <w:lang w:val="et-EE"/>
        </w:rPr>
      </w:pPr>
      <w:r>
        <w:rPr>
          <w:lang w:val="et-EE"/>
        </w:rPr>
        <w:t>After the authenication we need to generate a Session ID for the user logged in. This way the user can see their facorites and rates movies, what they have put.</w:t>
      </w:r>
    </w:p>
    <w:sectPr w:rsidR="00F449A8" w:rsidRPr="006C65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NDY2NrKwNDS3MDZR0lEKTi0uzszPAykwrAUAtKlVPiwAAAA="/>
  </w:docVars>
  <w:rsids>
    <w:rsidRoot w:val="006C6589"/>
    <w:rsid w:val="006C6589"/>
    <w:rsid w:val="00AC611F"/>
    <w:rsid w:val="00BA2B09"/>
    <w:rsid w:val="00F4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52ED5"/>
  <w15:chartTrackingRefBased/>
  <w15:docId w15:val="{541DA145-C6E9-4A64-A0EA-4340FF7136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C65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C6589"/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styleId="HTMLCode">
    <w:name w:val="HTML Code"/>
    <w:basedOn w:val="DefaultParagraphFont"/>
    <w:uiPriority w:val="99"/>
    <w:semiHidden/>
    <w:unhideWhenUsed/>
    <w:rsid w:val="006C658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Volmer</dc:creator>
  <cp:keywords/>
  <dc:description/>
  <cp:lastModifiedBy>Eric Volmer</cp:lastModifiedBy>
  <cp:revision>1</cp:revision>
  <dcterms:created xsi:type="dcterms:W3CDTF">2021-05-17T08:22:00Z</dcterms:created>
  <dcterms:modified xsi:type="dcterms:W3CDTF">2021-05-17T21:50:00Z</dcterms:modified>
</cp:coreProperties>
</file>